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7F139" w14:textId="77777777" w:rsidR="006F4406" w:rsidRPr="006F4406" w:rsidRDefault="00EA7FBF" w:rsidP="00EA7FBF">
      <w:pPr>
        <w:pStyle w:val="Nincstrkz"/>
        <w:rPr>
          <w:b/>
          <w:sz w:val="72"/>
        </w:rPr>
      </w:pPr>
      <w:r w:rsidRPr="006F4406">
        <w:rPr>
          <w:b/>
          <w:sz w:val="72"/>
        </w:rPr>
        <w:t xml:space="preserve">      Vállalkozási szerződés </w:t>
      </w:r>
    </w:p>
    <w:p w14:paraId="4C5DF7EA" w14:textId="77777777" w:rsidR="00EA7FBF" w:rsidRPr="00BB2579" w:rsidRDefault="006F4406" w:rsidP="00EA7FBF">
      <w:pPr>
        <w:pStyle w:val="Nincstrkz"/>
        <w:rPr>
          <w:b/>
          <w:sz w:val="28"/>
        </w:rPr>
      </w:pPr>
      <w:r>
        <w:rPr>
          <w:b/>
          <w:sz w:val="28"/>
        </w:rPr>
        <w:t xml:space="preserve">                            </w:t>
      </w:r>
      <w:r w:rsidR="00EA7FBF" w:rsidRPr="00BB2579">
        <w:rPr>
          <w:b/>
          <w:sz w:val="28"/>
        </w:rPr>
        <w:t>(egyszerűbb építési/felújítási munkákra)</w:t>
      </w:r>
    </w:p>
    <w:p w14:paraId="4BFCAE8A" w14:textId="77777777" w:rsidR="00EA7FBF" w:rsidRDefault="00EA7FBF" w:rsidP="00EA7FBF">
      <w:pPr>
        <w:pStyle w:val="Nincstrkz"/>
      </w:pPr>
    </w:p>
    <w:p w14:paraId="37C0B881" w14:textId="77777777" w:rsidR="00BB2579" w:rsidRDefault="00BB2579" w:rsidP="00EA7FBF">
      <w:pPr>
        <w:pStyle w:val="Nincstrkz"/>
      </w:pPr>
    </w:p>
    <w:p w14:paraId="7772F491" w14:textId="77777777" w:rsidR="00BB2579" w:rsidRDefault="00EA7FBF" w:rsidP="00EA7FBF">
      <w:pPr>
        <w:pStyle w:val="Nincstrkz"/>
        <w:rPr>
          <w:sz w:val="28"/>
        </w:rPr>
      </w:pPr>
      <w:r w:rsidRPr="00BB2579">
        <w:rPr>
          <w:sz w:val="28"/>
        </w:rPr>
        <w:t xml:space="preserve">amely létrejött egyrészről </w:t>
      </w:r>
    </w:p>
    <w:p w14:paraId="101D585D" w14:textId="30ACCDD7" w:rsidR="00EA7FBF" w:rsidRPr="00BB2579" w:rsidRDefault="00EA7FBF" w:rsidP="00EA7FBF">
      <w:pPr>
        <w:pStyle w:val="Nincstrkz"/>
        <w:rPr>
          <w:sz w:val="28"/>
        </w:rPr>
      </w:pPr>
      <w:r w:rsidRPr="00BB2579">
        <w:rPr>
          <w:sz w:val="28"/>
        </w:rPr>
        <w:t xml:space="preserve">Név/Cégnév: ............................................................................................... Lakcím/Székhely: ........................................................................................ </w:t>
      </w:r>
      <w:proofErr w:type="spellStart"/>
      <w:r w:rsidRPr="00BB2579">
        <w:rPr>
          <w:sz w:val="28"/>
        </w:rPr>
        <w:t>Szig.szám</w:t>
      </w:r>
      <w:proofErr w:type="spellEnd"/>
      <w:r w:rsidRPr="00BB2579">
        <w:rPr>
          <w:sz w:val="28"/>
        </w:rPr>
        <w:t>/</w:t>
      </w:r>
      <w:proofErr w:type="spellStart"/>
      <w:proofErr w:type="gramStart"/>
      <w:r w:rsidRPr="00BB2579">
        <w:rPr>
          <w:sz w:val="28"/>
        </w:rPr>
        <w:t>Cg.szám</w:t>
      </w:r>
      <w:proofErr w:type="spellEnd"/>
      <w:proofErr w:type="gramEnd"/>
      <w:r w:rsidRPr="00BB2579">
        <w:rPr>
          <w:sz w:val="28"/>
        </w:rPr>
        <w:t>: ..................................................................................... (Képviseli ....................................ügyvezető igazgató) mint megrendelő (a továbbiakban: Megr</w:t>
      </w:r>
      <w:r w:rsidR="00BB2579">
        <w:rPr>
          <w:sz w:val="28"/>
        </w:rPr>
        <w:t xml:space="preserve">endelő), másrészről a Dunakanyar Festő </w:t>
      </w:r>
      <w:r w:rsidR="00930DC4">
        <w:rPr>
          <w:sz w:val="28"/>
        </w:rPr>
        <w:t>Kft.</w:t>
      </w:r>
      <w:r w:rsidR="00DA6CE4">
        <w:rPr>
          <w:sz w:val="28"/>
        </w:rPr>
        <w:t xml:space="preserve"> </w:t>
      </w:r>
      <w:bookmarkStart w:id="0" w:name="_GoBack"/>
      <w:bookmarkEnd w:id="0"/>
      <w:r w:rsidR="00BB2579">
        <w:rPr>
          <w:sz w:val="28"/>
        </w:rPr>
        <w:t xml:space="preserve">(Székhelye: </w:t>
      </w:r>
      <w:r w:rsidR="00930DC4">
        <w:rPr>
          <w:sz w:val="28"/>
        </w:rPr>
        <w:t>2000 Szentendre Széchényi I</w:t>
      </w:r>
      <w:r w:rsidR="00796F1C">
        <w:rPr>
          <w:sz w:val="28"/>
        </w:rPr>
        <w:t>stván Tér 37. 2.lház</w:t>
      </w:r>
      <w:r w:rsidR="003C7985">
        <w:rPr>
          <w:sz w:val="28"/>
        </w:rPr>
        <w:t xml:space="preserve"> I.</w:t>
      </w:r>
      <w:r w:rsidR="00424A35">
        <w:rPr>
          <w:sz w:val="28"/>
        </w:rPr>
        <w:t>em.4.</w:t>
      </w:r>
      <w:r w:rsidR="00796F1C">
        <w:rPr>
          <w:sz w:val="28"/>
        </w:rPr>
        <w:t xml:space="preserve"> </w:t>
      </w:r>
      <w:r w:rsidR="00BB2579">
        <w:rPr>
          <w:sz w:val="28"/>
        </w:rPr>
        <w:t>Adó</w:t>
      </w:r>
      <w:r w:rsidR="006F4406">
        <w:rPr>
          <w:sz w:val="28"/>
        </w:rPr>
        <w:t xml:space="preserve">száma: </w:t>
      </w:r>
      <w:r w:rsidR="004017D0">
        <w:rPr>
          <w:sz w:val="28"/>
        </w:rPr>
        <w:t>27030983</w:t>
      </w:r>
      <w:r w:rsidR="006F4406">
        <w:rPr>
          <w:sz w:val="28"/>
        </w:rPr>
        <w:t>-2</w:t>
      </w:r>
      <w:r w:rsidR="003D599F">
        <w:rPr>
          <w:sz w:val="28"/>
        </w:rPr>
        <w:t>-</w:t>
      </w:r>
      <w:r w:rsidR="004017D0">
        <w:rPr>
          <w:sz w:val="28"/>
        </w:rPr>
        <w:t>13</w:t>
      </w:r>
      <w:r w:rsidR="003D599F">
        <w:rPr>
          <w:sz w:val="28"/>
        </w:rPr>
        <w:t>, Képviseli:</w:t>
      </w:r>
      <w:r w:rsidR="00BB2579">
        <w:rPr>
          <w:sz w:val="28"/>
        </w:rPr>
        <w:t xml:space="preserve"> Vámos Csaba</w:t>
      </w:r>
      <w:r w:rsidRPr="00BB2579">
        <w:rPr>
          <w:sz w:val="28"/>
        </w:rPr>
        <w:t xml:space="preserve"> ügyvezető) mint vállalkozó (a továbbiakban: Vállalkozó) között az alulírott helyen és időben, az alábbi feltételek szerint: </w:t>
      </w:r>
    </w:p>
    <w:p w14:paraId="50D39AA9" w14:textId="77777777" w:rsidR="00EA7FBF" w:rsidRDefault="00EA7FBF" w:rsidP="00EA7FBF">
      <w:pPr>
        <w:pStyle w:val="Nincstrkz"/>
        <w:rPr>
          <w:sz w:val="28"/>
        </w:rPr>
      </w:pPr>
    </w:p>
    <w:p w14:paraId="60E12C0B" w14:textId="27098FAD" w:rsidR="00EA7FBF" w:rsidRDefault="00EA7FBF" w:rsidP="00EA7FBF">
      <w:pPr>
        <w:pStyle w:val="Nincstrkz"/>
        <w:rPr>
          <w:sz w:val="28"/>
        </w:rPr>
      </w:pPr>
      <w:r w:rsidRPr="00EA7FBF">
        <w:rPr>
          <w:sz w:val="28"/>
        </w:rPr>
        <w:t>1. Megrendelő megrendeli, Vállalkozó pedig elvállalja, a Vállalkozó csatolt árajánlatában részletezett munkát</w:t>
      </w:r>
      <w:r w:rsidR="00093EAC">
        <w:rPr>
          <w:sz w:val="28"/>
        </w:rPr>
        <w:t>,</w:t>
      </w:r>
      <w:r w:rsidR="00093EAC" w:rsidRPr="00093EAC">
        <w:rPr>
          <w:sz w:val="28"/>
        </w:rPr>
        <w:t xml:space="preserve"> </w:t>
      </w:r>
      <w:proofErr w:type="gramStart"/>
      <w:r w:rsidR="00093EAC" w:rsidRPr="00093EAC">
        <w:rPr>
          <w:b/>
          <w:bCs/>
          <w:sz w:val="28"/>
        </w:rPr>
        <w:t>ajánlatszám:</w:t>
      </w:r>
      <w:r w:rsidR="00093EAC">
        <w:rPr>
          <w:b/>
          <w:bCs/>
          <w:sz w:val="28"/>
        </w:rPr>
        <w:t>…</w:t>
      </w:r>
      <w:proofErr w:type="gramEnd"/>
      <w:r w:rsidR="00093EAC">
        <w:rPr>
          <w:b/>
          <w:bCs/>
          <w:sz w:val="28"/>
        </w:rPr>
        <w:t>……….</w:t>
      </w:r>
      <w:r w:rsidRPr="00EA7FBF">
        <w:rPr>
          <w:sz w:val="28"/>
        </w:rPr>
        <w:t>. Vállalkozó a munkát az ajánlatban megadott határidő</w:t>
      </w:r>
      <w:r w:rsidR="003403A8">
        <w:rPr>
          <w:sz w:val="28"/>
        </w:rPr>
        <w:t>re</w:t>
      </w:r>
      <w:r w:rsidR="0012585B">
        <w:rPr>
          <w:sz w:val="28"/>
        </w:rPr>
        <w:t>, megfelelő</w:t>
      </w:r>
      <w:r w:rsidRPr="00EA7FBF">
        <w:rPr>
          <w:sz w:val="28"/>
        </w:rPr>
        <w:t xml:space="preserve"> minőségben, az érvényes és vonatkozó jogszabályok betartása mellett elvégzi. </w:t>
      </w:r>
    </w:p>
    <w:p w14:paraId="39639C5B" w14:textId="77777777" w:rsidR="00EA7FBF" w:rsidRDefault="00EA7FBF" w:rsidP="00EA7FBF">
      <w:pPr>
        <w:pStyle w:val="Nincstrkz"/>
        <w:rPr>
          <w:sz w:val="28"/>
        </w:rPr>
      </w:pPr>
    </w:p>
    <w:p w14:paraId="3D721A49" w14:textId="77777777" w:rsidR="00EA7FBF" w:rsidRDefault="00EA7FBF" w:rsidP="00EA7FBF">
      <w:pPr>
        <w:pStyle w:val="Nincstrkz"/>
        <w:rPr>
          <w:sz w:val="28"/>
        </w:rPr>
      </w:pPr>
      <w:r w:rsidRPr="00EA7FBF">
        <w:rPr>
          <w:sz w:val="28"/>
        </w:rPr>
        <w:t xml:space="preserve">2. </w:t>
      </w:r>
      <w:r w:rsidR="00B96255" w:rsidRPr="00B96255">
        <w:rPr>
          <w:sz w:val="28"/>
        </w:rPr>
        <w:t>A Megrendelő köteles a Vállalkozónak ………………… Ft + ÁFA, azaz …………………………………………............................... forint + ÁFA vállalkozói díjat fizetni, amely két részletben kerül megfizetésre. Kb. 40 %-a, azaz .............................................................................. forint + ÁFA, jelen szerződés aláírásakor előlegként, fennmaradó kb. 60 %-a pedig a munka befejezésekor esedékes, a Vállalkozó á</w:t>
      </w:r>
      <w:r w:rsidR="00B96255">
        <w:rPr>
          <w:sz w:val="28"/>
        </w:rPr>
        <w:t>ltal kiállított számla ellenében.</w:t>
      </w:r>
      <w:r w:rsidR="003403A8">
        <w:rPr>
          <w:sz w:val="28"/>
        </w:rPr>
        <w:t xml:space="preserve"> </w:t>
      </w:r>
    </w:p>
    <w:p w14:paraId="5D674A72" w14:textId="77777777" w:rsidR="00EA7FBF" w:rsidRDefault="00EA7FBF" w:rsidP="00EA7FBF">
      <w:pPr>
        <w:pStyle w:val="Nincstrkz"/>
        <w:rPr>
          <w:sz w:val="28"/>
        </w:rPr>
      </w:pPr>
    </w:p>
    <w:p w14:paraId="5E9FCEC7" w14:textId="77777777" w:rsidR="00EA7FBF" w:rsidRDefault="00EA7FBF" w:rsidP="00EA7FBF">
      <w:pPr>
        <w:pStyle w:val="Nincstrkz"/>
        <w:rPr>
          <w:sz w:val="28"/>
        </w:rPr>
      </w:pPr>
      <w:r w:rsidRPr="00EA7FBF">
        <w:rPr>
          <w:sz w:val="28"/>
        </w:rPr>
        <w:t>3. Megrendelő biztosítja a munkaterületre a szabad, akadálymentes bejárást és a munkákhoz szükséges közüzemi (víz, villany, stb.) ellátást és hozzájárul ahhoz, hogy Vállalkozó a munkafolyamatról és az elkészült munkáról fényképfelvételeket készítsen és azokat név, és pontos</w:t>
      </w:r>
      <w:r w:rsidR="00DF3285">
        <w:rPr>
          <w:sz w:val="28"/>
        </w:rPr>
        <w:t xml:space="preserve"> cím megjelö</w:t>
      </w:r>
      <w:r w:rsidRPr="00EA7FBF">
        <w:rPr>
          <w:sz w:val="28"/>
        </w:rPr>
        <w:t xml:space="preserve">lés nélkül a honlapján szerepeltesse a </w:t>
      </w:r>
      <w:r w:rsidR="00BB2579">
        <w:rPr>
          <w:sz w:val="28"/>
        </w:rPr>
        <w:t>referenciái között.</w:t>
      </w:r>
      <w:r w:rsidRPr="00EA7FBF">
        <w:rPr>
          <w:sz w:val="28"/>
        </w:rPr>
        <w:t xml:space="preserve"> </w:t>
      </w:r>
    </w:p>
    <w:p w14:paraId="33CCA08E" w14:textId="77777777" w:rsidR="00EA7FBF" w:rsidRDefault="00EA7FBF" w:rsidP="00EA7FBF">
      <w:pPr>
        <w:pStyle w:val="Nincstrkz"/>
        <w:rPr>
          <w:sz w:val="28"/>
        </w:rPr>
      </w:pPr>
    </w:p>
    <w:p w14:paraId="4C382F84" w14:textId="77777777" w:rsidR="00EA7FBF" w:rsidRDefault="00EA7FBF" w:rsidP="00EA7FBF">
      <w:pPr>
        <w:pStyle w:val="Nincstrkz"/>
        <w:rPr>
          <w:sz w:val="28"/>
        </w:rPr>
      </w:pPr>
      <w:r w:rsidRPr="00EA7FBF">
        <w:rPr>
          <w:sz w:val="28"/>
        </w:rPr>
        <w:t xml:space="preserve">4. Felek megállapodnak, hogy késedelmes fizetés esetén, az 1959. évi IV. törvény a Polgári Törvénykönyvről rendelkezési szerinti késedelmi kamat jár a Vállalkozónak. </w:t>
      </w:r>
    </w:p>
    <w:p w14:paraId="2283C32E" w14:textId="77777777" w:rsidR="00EA7FBF" w:rsidRDefault="00EA7FBF" w:rsidP="00EA7FBF">
      <w:pPr>
        <w:pStyle w:val="Nincstrkz"/>
        <w:rPr>
          <w:sz w:val="28"/>
        </w:rPr>
      </w:pPr>
    </w:p>
    <w:p w14:paraId="33E38897" w14:textId="77777777" w:rsidR="00EA7FBF" w:rsidRPr="005D0C09" w:rsidRDefault="00242411" w:rsidP="00EA7FBF">
      <w:pPr>
        <w:pStyle w:val="Nincstrkz"/>
      </w:pPr>
      <w:r>
        <w:rPr>
          <w:sz w:val="28"/>
        </w:rPr>
        <w:t>5.</w:t>
      </w:r>
      <w:r w:rsidR="00EA7FBF" w:rsidRPr="00EA7FBF">
        <w:rPr>
          <w:sz w:val="28"/>
        </w:rPr>
        <w:t xml:space="preserve"> </w:t>
      </w:r>
      <w:r w:rsidRPr="00242411">
        <w:rPr>
          <w:sz w:val="28"/>
        </w:rPr>
        <w:t>Szerződő felek a nem szabályozott kérdésekre a hatályos jogszabályok rendelkezéseit tekintik irányadónak</w:t>
      </w:r>
      <w:r>
        <w:rPr>
          <w:sz w:val="36"/>
        </w:rPr>
        <w:t>.</w:t>
      </w:r>
      <w:r w:rsidR="00EA7FBF" w:rsidRPr="00EA7FBF">
        <w:rPr>
          <w:sz w:val="28"/>
        </w:rPr>
        <w:t xml:space="preserve"> </w:t>
      </w:r>
      <w:r w:rsidRPr="00242411">
        <w:rPr>
          <w:sz w:val="28"/>
        </w:rPr>
        <w:t>Az alkalmazandó jog a magyar jog</w:t>
      </w:r>
      <w:r>
        <w:rPr>
          <w:sz w:val="28"/>
        </w:rPr>
        <w:t>.</w:t>
      </w:r>
    </w:p>
    <w:p w14:paraId="3AFBCA45" w14:textId="77777777" w:rsidR="00EA7FBF" w:rsidRDefault="00EA7FBF" w:rsidP="00EA7FBF">
      <w:pPr>
        <w:pStyle w:val="Nincstrkz"/>
        <w:rPr>
          <w:sz w:val="28"/>
        </w:rPr>
      </w:pPr>
    </w:p>
    <w:p w14:paraId="688B827E" w14:textId="77777777" w:rsidR="00EA7FBF" w:rsidRDefault="00B8730B" w:rsidP="00EA7FBF">
      <w:pPr>
        <w:pStyle w:val="Nincstrkz"/>
        <w:rPr>
          <w:sz w:val="28"/>
        </w:rPr>
      </w:pPr>
      <w:r>
        <w:rPr>
          <w:sz w:val="28"/>
        </w:rPr>
        <w:lastRenderedPageBreak/>
        <w:t>A jelen szerződés két</w:t>
      </w:r>
      <w:r w:rsidR="00EA7FBF" w:rsidRPr="00EA7FBF">
        <w:rPr>
          <w:sz w:val="28"/>
        </w:rPr>
        <w:t xml:space="preserve"> példányban készült, melyet a szerződő felek, mint akaratukkal mindenben megegyezőt, aláírásukkal megerősítenek. </w:t>
      </w:r>
    </w:p>
    <w:p w14:paraId="4B1A1C46" w14:textId="77777777" w:rsidR="00EA7FBF" w:rsidRDefault="00EA7FBF" w:rsidP="00EA7FBF">
      <w:pPr>
        <w:pStyle w:val="Nincstrkz"/>
        <w:rPr>
          <w:sz w:val="28"/>
        </w:rPr>
      </w:pPr>
    </w:p>
    <w:p w14:paraId="43BB96FA" w14:textId="77777777" w:rsidR="00EA7FBF" w:rsidRDefault="00EA7FBF" w:rsidP="00EA7FBF">
      <w:pPr>
        <w:pStyle w:val="Nincstrkz"/>
        <w:rPr>
          <w:sz w:val="28"/>
        </w:rPr>
      </w:pPr>
      <w:r w:rsidRPr="00EA7FBF">
        <w:rPr>
          <w:sz w:val="28"/>
        </w:rPr>
        <w:t>Kelt: ………………………………….</w:t>
      </w:r>
    </w:p>
    <w:p w14:paraId="0E9BBDBB" w14:textId="77777777" w:rsidR="00EA7FBF" w:rsidRDefault="00EA7FBF" w:rsidP="00EA7FBF">
      <w:pPr>
        <w:pStyle w:val="Nincstrkz"/>
        <w:rPr>
          <w:sz w:val="28"/>
        </w:rPr>
      </w:pPr>
    </w:p>
    <w:p w14:paraId="07CA584C" w14:textId="77777777" w:rsidR="00EA7FBF" w:rsidRDefault="00EA7FBF" w:rsidP="00EA7FBF">
      <w:pPr>
        <w:pStyle w:val="Nincstrkz"/>
        <w:rPr>
          <w:sz w:val="28"/>
        </w:rPr>
      </w:pPr>
    </w:p>
    <w:p w14:paraId="78AA1946" w14:textId="77777777" w:rsidR="00EA7FBF" w:rsidRDefault="00EA7FBF" w:rsidP="00EA7FBF">
      <w:pPr>
        <w:pStyle w:val="Nincstrkz"/>
        <w:rPr>
          <w:sz w:val="28"/>
        </w:rPr>
      </w:pPr>
    </w:p>
    <w:p w14:paraId="30987F14" w14:textId="31B2BD96" w:rsidR="002B63A7" w:rsidRPr="00EA7FBF" w:rsidRDefault="00EA7FBF" w:rsidP="00EA7FBF">
      <w:pPr>
        <w:pStyle w:val="Nincstrkz"/>
        <w:rPr>
          <w:rFonts w:ascii="Arial" w:hAnsi="Arial" w:cs="Arial"/>
          <w:color w:val="333333"/>
          <w:sz w:val="32"/>
          <w:szCs w:val="23"/>
          <w:shd w:val="clear" w:color="auto" w:fill="FFFFFF"/>
        </w:rPr>
      </w:pPr>
      <w:r w:rsidRPr="00EA7FBF">
        <w:rPr>
          <w:sz w:val="28"/>
        </w:rPr>
        <w:t xml:space="preserve"> </w:t>
      </w:r>
      <w:r>
        <w:rPr>
          <w:sz w:val="28"/>
        </w:rPr>
        <w:t xml:space="preserve">     </w:t>
      </w:r>
      <w:r w:rsidRPr="00EA7FBF">
        <w:rPr>
          <w:sz w:val="28"/>
        </w:rPr>
        <w:t xml:space="preserve">…………………………….. </w:t>
      </w:r>
      <w:r>
        <w:rPr>
          <w:sz w:val="28"/>
        </w:rPr>
        <w:t xml:space="preserve">                                            </w:t>
      </w:r>
      <w:r w:rsidR="00BB2579">
        <w:rPr>
          <w:sz w:val="28"/>
        </w:rPr>
        <w:t xml:space="preserve">       </w:t>
      </w:r>
      <w:r>
        <w:rPr>
          <w:sz w:val="28"/>
        </w:rPr>
        <w:t>.</w:t>
      </w:r>
      <w:r w:rsidRPr="00EA7FBF">
        <w:rPr>
          <w:sz w:val="28"/>
        </w:rPr>
        <w:t xml:space="preserve">………………………….……..  </w:t>
      </w:r>
      <w:r>
        <w:rPr>
          <w:sz w:val="28"/>
        </w:rPr>
        <w:t xml:space="preserve">      .           Megrendelő                                               Vállalkozó – Dunakanyar Festő</w:t>
      </w:r>
      <w:r w:rsidR="00FA49BF">
        <w:rPr>
          <w:sz w:val="28"/>
        </w:rPr>
        <w:t xml:space="preserve"> Kft.</w:t>
      </w:r>
    </w:p>
    <w:p w14:paraId="654FE46D" w14:textId="77777777" w:rsidR="00F55229" w:rsidRDefault="00F55229" w:rsidP="0024141F">
      <w:pPr>
        <w:pStyle w:val="NormlWeb"/>
        <w:rPr>
          <w:rFonts w:ascii="Verdana" w:hAnsi="Verdana"/>
          <w:color w:val="000000"/>
          <w:sz w:val="15"/>
          <w:szCs w:val="15"/>
        </w:rPr>
      </w:pPr>
    </w:p>
    <w:p w14:paraId="44FB1259" w14:textId="77777777" w:rsidR="002F4C6F" w:rsidRPr="00DB72E8" w:rsidRDefault="002F4C6F" w:rsidP="00571BDA">
      <w:pPr>
        <w:rPr>
          <w:rFonts w:ascii="Arial" w:hAnsi="Arial" w:cs="Arial"/>
          <w:color w:val="13213B"/>
          <w:sz w:val="28"/>
          <w:szCs w:val="31"/>
          <w:shd w:val="clear" w:color="auto" w:fill="FFFFFF"/>
        </w:rPr>
      </w:pPr>
    </w:p>
    <w:sectPr w:rsidR="002F4C6F" w:rsidRPr="00DB72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A7851"/>
    <w:multiLevelType w:val="hybridMultilevel"/>
    <w:tmpl w:val="1DBC0FB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1656D7"/>
    <w:multiLevelType w:val="hybridMultilevel"/>
    <w:tmpl w:val="5F7A684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782E0F"/>
    <w:multiLevelType w:val="hybridMultilevel"/>
    <w:tmpl w:val="502E6F9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62650C"/>
    <w:multiLevelType w:val="hybridMultilevel"/>
    <w:tmpl w:val="A96E627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2C5300"/>
    <w:multiLevelType w:val="hybridMultilevel"/>
    <w:tmpl w:val="EE4EDEB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0616DF"/>
    <w:multiLevelType w:val="hybridMultilevel"/>
    <w:tmpl w:val="5ADE5D6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TMysjA2MLU0MjNT0lEKTi0uzszPAykwrAUAELFMjiwAAAA="/>
  </w:docVars>
  <w:rsids>
    <w:rsidRoot w:val="006A6A91"/>
    <w:rsid w:val="000222A6"/>
    <w:rsid w:val="0008084B"/>
    <w:rsid w:val="00093EAC"/>
    <w:rsid w:val="0012585B"/>
    <w:rsid w:val="00136739"/>
    <w:rsid w:val="0019663A"/>
    <w:rsid w:val="001A5240"/>
    <w:rsid w:val="00203AFF"/>
    <w:rsid w:val="002155F4"/>
    <w:rsid w:val="0024141F"/>
    <w:rsid w:val="00242411"/>
    <w:rsid w:val="00243884"/>
    <w:rsid w:val="002706B9"/>
    <w:rsid w:val="002B4E8B"/>
    <w:rsid w:val="002B63A7"/>
    <w:rsid w:val="002F4C6F"/>
    <w:rsid w:val="00337C84"/>
    <w:rsid w:val="003403A8"/>
    <w:rsid w:val="00353D2A"/>
    <w:rsid w:val="003803C8"/>
    <w:rsid w:val="003C7985"/>
    <w:rsid w:val="003D599F"/>
    <w:rsid w:val="003E55ED"/>
    <w:rsid w:val="004017D0"/>
    <w:rsid w:val="00424A35"/>
    <w:rsid w:val="004510AF"/>
    <w:rsid w:val="00455D85"/>
    <w:rsid w:val="00472795"/>
    <w:rsid w:val="00497B22"/>
    <w:rsid w:val="00571BDA"/>
    <w:rsid w:val="005D0C09"/>
    <w:rsid w:val="0060290D"/>
    <w:rsid w:val="0069164B"/>
    <w:rsid w:val="006934F4"/>
    <w:rsid w:val="006A0876"/>
    <w:rsid w:val="006A6A91"/>
    <w:rsid w:val="006F22C0"/>
    <w:rsid w:val="006F4406"/>
    <w:rsid w:val="007052CC"/>
    <w:rsid w:val="00796F1C"/>
    <w:rsid w:val="00930DC4"/>
    <w:rsid w:val="00AD12DC"/>
    <w:rsid w:val="00AE7853"/>
    <w:rsid w:val="00B243C2"/>
    <w:rsid w:val="00B8730B"/>
    <w:rsid w:val="00B94218"/>
    <w:rsid w:val="00B96255"/>
    <w:rsid w:val="00BB2579"/>
    <w:rsid w:val="00BE450A"/>
    <w:rsid w:val="00C74AD4"/>
    <w:rsid w:val="00CE4221"/>
    <w:rsid w:val="00D91CB8"/>
    <w:rsid w:val="00DA6CE4"/>
    <w:rsid w:val="00DB72E8"/>
    <w:rsid w:val="00DD777A"/>
    <w:rsid w:val="00DF3285"/>
    <w:rsid w:val="00E37529"/>
    <w:rsid w:val="00E54DAE"/>
    <w:rsid w:val="00EA7FBF"/>
    <w:rsid w:val="00F3355C"/>
    <w:rsid w:val="00F510AB"/>
    <w:rsid w:val="00F55229"/>
    <w:rsid w:val="00F972B5"/>
    <w:rsid w:val="00FA49BF"/>
    <w:rsid w:val="00FF6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ECB944"/>
  <w15:chartTrackingRefBased/>
  <w15:docId w15:val="{E199F1C5-8EEC-4B2C-AC23-87A138E9B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unhideWhenUsed/>
    <w:rsid w:val="006934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apple-converted-space">
    <w:name w:val="apple-converted-space"/>
    <w:basedOn w:val="Bekezdsalapbettpusa"/>
    <w:rsid w:val="006934F4"/>
  </w:style>
  <w:style w:type="character" w:styleId="Hiperhivatkozs">
    <w:name w:val="Hyperlink"/>
    <w:basedOn w:val="Bekezdsalapbettpusa"/>
    <w:uiPriority w:val="99"/>
    <w:unhideWhenUsed/>
    <w:rsid w:val="006934F4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60290D"/>
    <w:pPr>
      <w:ind w:left="720"/>
      <w:contextualSpacing/>
    </w:pPr>
  </w:style>
  <w:style w:type="paragraph" w:styleId="Nincstrkz">
    <w:name w:val="No Spacing"/>
    <w:uiPriority w:val="1"/>
    <w:qFormat/>
    <w:rsid w:val="00AE7853"/>
    <w:pPr>
      <w:spacing w:after="0" w:line="240" w:lineRule="auto"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3E55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E55ED"/>
    <w:rPr>
      <w:rFonts w:ascii="Segoe UI" w:hAnsi="Segoe UI" w:cs="Segoe UI"/>
      <w:sz w:val="18"/>
      <w:szCs w:val="18"/>
    </w:rPr>
  </w:style>
  <w:style w:type="character" w:styleId="Mrltotthiperhivatkozs">
    <w:name w:val="FollowedHyperlink"/>
    <w:basedOn w:val="Bekezdsalapbettpusa"/>
    <w:uiPriority w:val="99"/>
    <w:semiHidden/>
    <w:unhideWhenUsed/>
    <w:rsid w:val="0008084B"/>
    <w:rPr>
      <w:color w:val="954F72" w:themeColor="followedHyperlink"/>
      <w:u w:val="single"/>
    </w:rPr>
  </w:style>
  <w:style w:type="character" w:styleId="Kiemels2">
    <w:name w:val="Strong"/>
    <w:basedOn w:val="Bekezdsalapbettpusa"/>
    <w:uiPriority w:val="22"/>
    <w:qFormat/>
    <w:rsid w:val="00F5522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0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5</TotalTime>
  <Pages>2</Pages>
  <Words>385</Words>
  <Characters>2199</Characters>
  <Application>Microsoft Office Word</Application>
  <DocSecurity>0</DocSecurity>
  <Lines>18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ámos Csaba</dc:creator>
  <cp:keywords/>
  <dc:description/>
  <cp:lastModifiedBy>Csaba Vámos</cp:lastModifiedBy>
  <cp:revision>30</cp:revision>
  <cp:lastPrinted>2017-11-10T14:29:00Z</cp:lastPrinted>
  <dcterms:created xsi:type="dcterms:W3CDTF">2014-06-21T13:18:00Z</dcterms:created>
  <dcterms:modified xsi:type="dcterms:W3CDTF">2019-09-04T04:57:00Z</dcterms:modified>
</cp:coreProperties>
</file>